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trick Sco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ri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o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7 Rolling Pass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scott0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5108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n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